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Veterinarian position at your esteemed organization in Egypt Cairo. As a dedicated and compassionate veterinary professional with over [X years] of experience in animal care, I am eager to contribute my expertise to support the health and well-being of animals in this vibrant city. My background, combined with a deep understanding of local challenges and opportunities, makes me an ideal candidate for this role.</w:t>
      </w:r>
    </w:p>
    <w:p>
      <w:pPr>
        <w:pStyle w:val="BodyText"/>
      </w:pPr>
      <w:r>
        <w:t xml:space="preserve">As a Veterinarian, I have always believed that the bond between humans and animals is one of mutual trust and responsibility. This belief has driven me to pursue a career where I can make a meaningful impact on both animal health and community welfare. My journey as a Veterinarian began with rigorous academic training in [Your University/Institution], where I graduated with honors in Veterinary Medicine. Since then, I have worked in diverse settings, from urban clinics to rural veterinary practices, gaining hands-on experience in diagnosing and treating a wide range of animal species.</w:t>
      </w:r>
    </w:p>
    <w:p>
      <w:pPr>
        <w:pStyle w:val="BodyText"/>
      </w:pPr>
      <w:r>
        <w:t xml:space="preserve">What draws me to Egypt Cairo is the unique opportunity to serve a community that values animals as integral parts of daily life. In Egypt, pets are cherished companions, and livestock play a vital role in agriculture and local economies. My experience working with both domesticated and farm animals has equipped me with the skills to address the specific needs of these populations. For instance, I have collaborated with local farmers to implement preventive care programs that improve productivity while ensuring animal welfare. I am confident that my ability to adapt to different environments and cultures will allow me to thrive in Cairo’s dynamic veterinary landscape.</w:t>
      </w:r>
    </w:p>
    <w:p>
      <w:pPr>
        <w:pStyle w:val="BodyText"/>
      </w:pPr>
      <w:r>
        <w:t xml:space="preserve">One of my key strengths as a Veterinarian is my commitment to continuous learning. I regularly attend workshops and seminars on the latest advancements in veterinary medicine, such as [mention specific areas, e.g., "canine infectious diseases" or "sustainable livestock management"]. This dedication ensures that I provide the highest standard of care to my patients. In Egypt Cairo, where access to specialized veterinary services may vary, I aim to bridge this gap by offering evidence-based treatments and educating pet owners on best practices for animal health.</w:t>
      </w:r>
    </w:p>
    <w:p>
      <w:pPr>
        <w:pStyle w:val="BodyText"/>
      </w:pPr>
      <w:r>
        <w:t xml:space="preserve">Moreover, my time as a Veterinarian has taught me the importance of cultural sensitivity and communication. In Cairo, where traditional practices often intersect with modern medicine, I have learned to approach each case with empathy and respect. Whether advising a family on the care of their cat or working with livestock owners to address health concerns, I prioritize building trust through clear communication and transparency. This skill is particularly valuable in Egypt Cairo, where diverse communities rely on veterinarians to navigate complex health decisions.</w:t>
      </w:r>
    </w:p>
    <w:p>
      <w:pPr>
        <w:pStyle w:val="BodyText"/>
      </w:pPr>
      <w:r>
        <w:t xml:space="preserve">I am also deeply passionate about community engagement and public health initiatives. As a Veterinarian, I have volunteered with local organizations to promote spay/neuter programs and animal adoption drives, which are critical in reducing overpopulation and improving animal quality of life. In Egypt Cairo, I would be excited to collaborate with NGOs and government agencies to expand these efforts. For example, I could help establish outreach programs that provide free vaccinations or low-cost medical services to underserved areas, ensuring that all animals have access to essential care.</w:t>
      </w:r>
    </w:p>
    <w:p>
      <w:pPr>
        <w:pStyle w:val="BodyText"/>
      </w:pPr>
      <w:r>
        <w:t xml:space="preserve">Another aspect of my profile that aligns with the needs of Egypt Cairo is my proficiency in multilingual communication. While I am fluent in [your primary language], I also speak [other languages, e.g., "Arabic" or "English"], which allows me to connect with a broader range of clients and colleagues. This ability will enable me to provide seamless support to Egyptian pet owners and work effectively with local teams.</w:t>
      </w:r>
    </w:p>
    <w:p>
      <w:pPr>
        <w:pStyle w:val="BodyText"/>
      </w:pPr>
      <w:r>
        <w:t xml:space="preserve">What excites me most about the Veterinarian position in Egypt Cairo is the chance to contribute to a city that blends ancient traditions with modern innovation. Cairo’s unique ecosystem, from its bustling urban centers to its surrounding agricultural areas, presents a rich tapestry of challenges and opportunities for veterinary professionals. I am eager to apply my expertise in diagnosing and treating animal health issues while also supporting initiatives that promote sustainable practices and environmental stewardship.</w:t>
      </w:r>
    </w:p>
    <w:p>
      <w:pPr>
        <w:pStyle w:val="BodyText"/>
      </w:pPr>
      <w:r>
        <w:t xml:space="preserve">Finally, I want to emphasize that my decision to pursue this role is rooted in a genuine desire to serve the people and animals of Egypt Cairo. I am not only seeking a professional opportunity but also a chance to become part of a community that values compassion, integrity, and dedication. My goal as a Veterinarian is to leave a lasting positive impact on the lives of animals and the families that care for them.</w:t>
      </w:r>
    </w:p>
    <w:p>
      <w:pPr>
        <w:pStyle w:val="BodyText"/>
      </w:pPr>
      <w:r>
        <w:t xml:space="preserve">Thank you for considering my application. I would be honored to discuss how my skills, experience, and passion for veterinary medicine align with your organization’s mission. Please feel free to contact me at [your phone number] or [your email address] at your earliest convenience. I look forward to the possibility of contributing to the future of veterinary care in Egypt Cairo.</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Egypt Cairo</dc:title>
  <dc:creator/>
  <dc:language>en</dc:language>
  <cp:keywords/>
  <dcterms:created xsi:type="dcterms:W3CDTF">2026-07-23T09:33:06Z</dcterms:created>
  <dcterms:modified xsi:type="dcterms:W3CDTF">2026-07-23T09:33:06Z</dcterms:modified>
</cp:coreProperties>
</file>

<file path=docProps/custom.xml><?xml version="1.0" encoding="utf-8"?>
<Properties xmlns="http://schemas.openxmlformats.org/officeDocument/2006/custom-properties" xmlns:vt="http://schemas.openxmlformats.org/officeDocument/2006/docPropsVTypes"/>
</file>